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Xd0787ee7b0a8f670cf4593f9674e3483ae8818e"/>
    <w:p>
      <w:pPr>
        <w:pStyle w:val="Heading1"/>
      </w:pPr>
      <w:r>
        <w:t xml:space="preserve">Internship Application Letter for Systems Engineer Position</w:t>
      </w:r>
    </w:p>
    <w:p>
      <w:pPr>
        <w:pStyle w:val="FirstParagraph"/>
      </w:pPr>
      <w:r>
        <w:t xml:space="preserve">October 26, 2023</w:t>
      </w:r>
    </w:p>
    <w:p>
      <w:pPr>
        <w:pStyle w:val="BodyText"/>
      </w:pPr>
      <w:r>
        <w:t xml:space="preserve">Your Name</w:t>
      </w:r>
      <w:r>
        <w:br/>
      </w:r>
      <w:r>
        <w:t xml:space="preserve">Address in Accra, Ghana</w:t>
      </w:r>
      <w:r>
        <w:br/>
      </w:r>
      <w:r>
        <w:t xml:space="preserve">Email Address | Phone Number</w:t>
      </w:r>
    </w:p>
    <w:p>
      <w:pPr>
        <w:pStyle w:val="BodyText"/>
      </w:pPr>
      <w:r>
        <w:t xml:space="preserve">Dear Hiring Manager,</w:t>
      </w:r>
    </w:p>
    <w:p>
      <w:pPr>
        <w:pStyle w:val="BodyText"/>
      </w:pPr>
      <w:r>
        <w:t xml:space="preserve">I am writing with profound enthusiasm to express my formal application for the Systems Engineer Internship position at your esteemed organization in Ghana Accra. As a dedicated Computer Science student at the University of Ghana, Legon, and an active participant in Accra's burgeoning technology ecosystem, I have meticulously followed your company's contributions to advancing digital infrastructure across Ghana. My academic foundation, technical competencies, and deep commitment to leveraging technology for national development align precisely with the objectives of your Systems Engineering team in Accra.</w:t>
      </w:r>
    </w:p>
    <w:p>
      <w:pPr>
        <w:pStyle w:val="BodyText"/>
      </w:pPr>
      <w:r>
        <w:t xml:space="preserve">Ghana Accra has emerged as a pivotal hub for technological innovation in West Africa, and I am eager to contribute my skills within this dynamic environment. The Ghana National Digital Identity (GhanaID) initiative, the rapid expansion of fintech platforms like MTN Mobile Money, and the government's Digital Address System are transforming how systems operate across our nation. My academic journey has been purposefully structured to prepare me for these challenges. I have completed specialized coursework in Network Architecture (including Cisco CCNA-level studies), Cloud Computing (AWS Certified Cloud Practitioner), and Systems Integration, all with a focus on scalable solutions applicable to Ghana's unique digital landscape. In my capstone project titled "Optimizing Data Flow for Accra-Based Healthcare Providers," I designed a hybrid cloud solution that reduced system latency by 37%—a tangible outcome relevant to healthcare institutions in our capital city.</w:t>
      </w:r>
    </w:p>
    <w:p>
      <w:pPr>
        <w:pStyle w:val="BodyText"/>
      </w:pPr>
      <w:r>
        <w:t xml:space="preserve">Technical proficiency forms the core of my readiness for this Systems Engineer Internship. I possess hands-on experience with Linux server management, Python scripting for automation, and monitoring tools like Nagios and Prometheus. During a summer internship at a local tech startup in Madina (Accra), I assisted in migrating legacy systems to cloud infrastructure, implementing robust backup protocols that safeguarded critical data during Ghana's recent power grid fluctuations. This experience taught me to navigate real-world constraints—such as intermittent connectivity and hardware limitations prevalent across many Accra-based organizations—while maintaining system integrity. I am also proficient in collaborating with cross-functional teams using Agile methodologies, having worked with a multidisciplinary group to develop a mobile application for community resource mapping during my university's annual tech fair.</w:t>
      </w:r>
    </w:p>
    <w:p>
      <w:pPr>
        <w:pStyle w:val="BodyText"/>
      </w:pPr>
      <w:r>
        <w:t xml:space="preserve">What truly fuels my passion for systems engineering in Ghana Accra is the opportunity to solve locally relevant problems. I have volunteered weekly at the Accra Tech Hub, assisting startups with system diagnostics and documentation—experiences that reinforced my understanding of how technical solutions must align with user needs in our context. For instance, I helped a food delivery startup optimize their dispatch algorithm during peak hours (common in Accra's traffic patterns), resulting in 22% faster delivery times. This work underscored for me that systems engineering is not merely about technology—it's about creating resilient infrastructure that empowers communities and drives economic growth. I am particularly inspired by your organization's recent project supporting rural telemedicine networks across Ghana, which exemplifies the kind of impactful work I aspire to contribute to.</w:t>
      </w:r>
    </w:p>
    <w:p>
      <w:pPr>
        <w:pStyle w:val="BodyText"/>
      </w:pPr>
      <w:r>
        <w:t xml:space="preserve">My commitment extends beyond technical skills. As a member of the Ghana Institution of Engineers (GhIE) student chapter, I actively participate in workshops addressing national infrastructure challenges. I have also engaged with initiatives like "Ghana TechFest 2023" and "Digital Accra Summit," where discussions on cybersecurity threats to Ghana's financial systems highlighted the critical need for robust system design—a concern I plan to address during my internship through proactive security monitoring frameworks. I understand that in Accra, where digital adoption is accelerating rapidly, systems must be both innovative and resilient against challenges like data sovereignty requirements and evolving regulatory frameworks.</w:t>
      </w:r>
    </w:p>
    <w:p>
      <w:pPr>
        <w:pStyle w:val="BodyText"/>
      </w:pPr>
      <w:r>
        <w:t xml:space="preserve">I am confident that my proactive approach, technical foundation, and understanding of Ghana's specific technological ecosystem position me to make meaningful contributions from day one. My academic record (GPA: 3.7/4.0) reflects my dedication to excellence, while my adaptability in diverse settings—from university labs to Accra's startup scene—demonstrates readiness for the fast-paced environment of your Systems Engineering team. I am eager to learn from your experts while applying my skills toward strengthening Ghana's digital backbone.</w:t>
      </w:r>
    </w:p>
    <w:p>
      <w:pPr>
        <w:pStyle w:val="BodyText"/>
      </w:pPr>
      <w:r>
        <w:t xml:space="preserve">Thank you for considering my application for this Internship Application Letter opportunity in Systems Engineering at your Accra-based organization. I have attached my resume detailing further projects and certifications, and I welcome the chance to discuss how my proactive problem-solving can support your team's objectives. I am available for an interview at your earliest convenience and can be reached via email or phone within Accra.</w:t>
      </w:r>
    </w:p>
    <w:p>
      <w:pPr>
        <w:pStyle w:val="BodyText"/>
      </w:pPr>
      <w:r>
        <w:t xml:space="preserve">Sincerely,</w:t>
      </w:r>
    </w:p>
    <w:p>
      <w:pPr>
        <w:pStyle w:val="BodyText"/>
      </w:pPr>
      <w:r>
        <w:br/>
      </w:r>
      <w:r>
        <w:br/>
      </w:r>
    </w:p>
    <w:p>
      <w:pPr>
        <w:pStyle w:val="BodyText"/>
      </w:pPr>
      <w:r>
        <w:t xml:space="preserve">[Your Full Name]</w:t>
      </w:r>
    </w:p>
    <w:bookmarkStart w:id="20" w:name="key-elements-addressed-in-this-letter"/>
    <w:p>
      <w:pPr>
        <w:pStyle w:val="Heading3"/>
      </w:pPr>
      <w:r>
        <w:t xml:space="preserve">Key Elements Addressed in This Letter</w:t>
      </w:r>
    </w:p>
    <w:p>
      <w:pPr>
        <w:numPr>
          <w:ilvl w:val="0"/>
          <w:numId w:val="1001"/>
        </w:numPr>
        <w:pStyle w:val="Compact"/>
      </w:pPr>
      <w:r>
        <w:rPr>
          <w:bCs/>
          <w:b/>
        </w:rPr>
        <w:t xml:space="preserve">Internship Application Letter:</w:t>
      </w:r>
      <w:r>
        <w:t xml:space="preserve"> </w:t>
      </w:r>
      <w:r>
        <w:t xml:space="preserve">Explicitly referenced in the title and body as the formal document type.</w:t>
      </w:r>
    </w:p>
    <w:p>
      <w:pPr>
        <w:numPr>
          <w:ilvl w:val="0"/>
          <w:numId w:val="1001"/>
        </w:numPr>
        <w:pStyle w:val="Compact"/>
      </w:pPr>
      <w:r>
        <w:rPr>
          <w:bCs/>
          <w:b/>
        </w:rPr>
        <w:t xml:space="preserve">Systems Engineer:</w:t>
      </w:r>
      <w:r>
        <w:t xml:space="preserve"> </w:t>
      </w:r>
      <w:r>
        <w:t xml:space="preserve">Core focus throughout with technical examples (cloud migration, network architecture, system optimization).</w:t>
      </w:r>
    </w:p>
    <w:p>
      <w:pPr>
        <w:numPr>
          <w:ilvl w:val="0"/>
          <w:numId w:val="1001"/>
        </w:numPr>
        <w:pStyle w:val="Compact"/>
      </w:pPr>
      <w:r>
        <w:rPr>
          <w:bCs/>
          <w:b/>
        </w:rPr>
        <w:t xml:space="preserve">Ghana Accra:</w:t>
      </w:r>
      <w:r>
        <w:t xml:space="preserve"> </w:t>
      </w:r>
      <w:r>
        <w:t xml:space="preserve">Contextualized repeatedly through local projects (Madina internship), initiatives (GhanaID, Digital Address System), and regional challenges (Accra traffic patterns, power fluctu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Position in Ghana Accra</dc:title>
  <dc:creator/>
  <cp:keywords/>
  <dcterms:created xsi:type="dcterms:W3CDTF">2026-07-14T13:08:51Z</dcterms:created>
  <dcterms:modified xsi:type="dcterms:W3CDTF">2026-07-14T13:08:51Z</dcterms:modified>
</cp:coreProperties>
</file>

<file path=docProps/custom.xml><?xml version="1.0" encoding="utf-8"?>
<Properties xmlns="http://schemas.openxmlformats.org/officeDocument/2006/custom-properties" xmlns:vt="http://schemas.openxmlformats.org/officeDocument/2006/docPropsVTypes"/>
</file>